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250FB6" w14:paraId="74605B3C" w14:textId="77777777" w:rsidTr="00043E9D">
        <w:tc>
          <w:tcPr>
            <w:tcW w:w="10790" w:type="dxa"/>
            <w:gridSpan w:val="5"/>
            <w:shd w:val="clear" w:color="auto" w:fill="92D050"/>
          </w:tcPr>
          <w:p w14:paraId="617D5AEF" w14:textId="77777777" w:rsidR="00250FB6" w:rsidRPr="004B546B" w:rsidRDefault="00250FB6" w:rsidP="00043E9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21166D00" w14:textId="77777777" w:rsidR="00250FB6" w:rsidRDefault="00250FB6" w:rsidP="00043E9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250FB6" w:rsidRPr="00507077" w14:paraId="019626BA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2F98FC84" w14:textId="77777777" w:rsidR="00250FB6" w:rsidRPr="007D365C" w:rsidRDefault="00250F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1B1C2733" w14:textId="77777777" w:rsidR="00250FB6" w:rsidRPr="00507077" w:rsidRDefault="00250FB6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2218A1CD" w14:textId="77777777" w:rsidR="00250FB6" w:rsidRPr="007D365C" w:rsidRDefault="00250F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80205C29573349A38D9E5AECAE632613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2603F9E2" w14:textId="77777777" w:rsidR="00250FB6" w:rsidRPr="00507077" w:rsidRDefault="00250FB6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50FB6" w:rsidRPr="00507077" w14:paraId="38696DFE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785855F4" w14:textId="77777777" w:rsidR="00250FB6" w:rsidRPr="007D365C" w:rsidRDefault="00250F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F3C16065E2CE46C1A4C5650BCA40F7C1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6FE66E2C" w14:textId="77777777" w:rsidR="00250FB6" w:rsidRPr="00507077" w:rsidRDefault="00250FB6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761D6F03" w14:textId="77777777" w:rsidR="00250FB6" w:rsidRPr="007D365C" w:rsidRDefault="00250F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6238CEFB" w14:textId="77777777" w:rsidR="00250FB6" w:rsidRPr="00507077" w:rsidRDefault="00250FB6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250FB6" w:rsidRPr="00507077" w14:paraId="3B3FAA65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3FAD77F3" w14:textId="77777777" w:rsidR="00250FB6" w:rsidRPr="007D365C" w:rsidRDefault="00250F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0A2852D5685D416D9C15AABCC4D8C79C"/>
            </w:placeholder>
            <w:showingPlcHdr/>
            <w:date w:fullDate="2023-09-29T00:00:00Z"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7CDF7479" w14:textId="44549849" w:rsidR="00250FB6" w:rsidRPr="00507077" w:rsidRDefault="007620DD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238445F0" w14:textId="77777777" w:rsidR="00250FB6" w:rsidRPr="007D365C" w:rsidRDefault="00250F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minit)</w:t>
            </w:r>
          </w:p>
        </w:tc>
        <w:tc>
          <w:tcPr>
            <w:tcW w:w="2969" w:type="dxa"/>
          </w:tcPr>
          <w:p w14:paraId="247BC4F5" w14:textId="77777777" w:rsidR="00250FB6" w:rsidRPr="00507077" w:rsidRDefault="00250FB6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250FB6" w:rsidRPr="00507077" w14:paraId="22023C3F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478B1CC" w14:textId="77777777" w:rsidR="00250FB6" w:rsidRPr="007D365C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C9690C311B6C4D769FEEEAF4BDAB6F8C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Trigonometri" w:value="Trigonometri"/>
              <w:listItem w:displayText="Statistik" w:value="Statistik"/>
            </w:dropDownList>
          </w:sdtPr>
          <w:sdtContent>
            <w:tc>
              <w:tcPr>
                <w:tcW w:w="8907" w:type="dxa"/>
                <w:gridSpan w:val="4"/>
              </w:tcPr>
              <w:p w14:paraId="75498F10" w14:textId="2EB5E44C" w:rsidR="00250FB6" w:rsidRPr="00507077" w:rsidRDefault="00EA368B" w:rsidP="00043E9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Statistik</w:t>
                </w:r>
              </w:p>
            </w:tc>
          </w:sdtContent>
        </w:sdt>
      </w:tr>
      <w:tr w:rsidR="00250FB6" w:rsidRPr="00507077" w14:paraId="5FDE34B4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ACDF1DC" w14:textId="77777777" w:rsidR="00250FB6" w:rsidRPr="007D365C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59C46EDF" w14:textId="5A1CCFE3" w:rsidR="00250FB6" w:rsidRPr="00507077" w:rsidRDefault="00250F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ombor Indeks</w:t>
            </w:r>
          </w:p>
        </w:tc>
      </w:tr>
      <w:tr w:rsidR="00250FB6" w:rsidRPr="00507077" w14:paraId="7ABB1A92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A98D978" w14:textId="77777777" w:rsidR="00250FB6" w:rsidRPr="007D365C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04DBC902" w14:textId="59C5A459" w:rsidR="00250FB6" w:rsidRPr="00507077" w:rsidRDefault="00250F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50FB6">
              <w:rPr>
                <w:rFonts w:ascii="Arial" w:hAnsi="Arial" w:cs="Arial"/>
                <w:sz w:val="20"/>
                <w:szCs w:val="20"/>
                <w:lang w:val="en-US"/>
              </w:rPr>
              <w:t>10.1 Nombor Indeks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7EBB013A" w14:textId="77777777" w:rsidR="00250FB6" w:rsidRPr="00507077" w:rsidRDefault="00250F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672B146A" w14:textId="76227831" w:rsidR="00250FB6" w:rsidRPr="00507077" w:rsidRDefault="00250F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0.1.1, 10.1.2, 10.1.3</w:t>
            </w:r>
          </w:p>
        </w:tc>
      </w:tr>
      <w:tr w:rsidR="00250FB6" w:rsidRPr="00302BB4" w14:paraId="634A849E" w14:textId="77777777" w:rsidTr="00043E9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6F73ABD" w14:textId="77777777" w:rsidR="00250FB6" w:rsidRPr="007D365C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05954D7D" w14:textId="77777777" w:rsidR="00250FB6" w:rsidRPr="00507077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ada akhir pengajaran dan pembelajara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dapat:</w:t>
            </w:r>
          </w:p>
          <w:p w14:paraId="306A4F11" w14:textId="77777777" w:rsidR="00250FB6" w:rsidRPr="00250FB6" w:rsidRDefault="00250FB6" w:rsidP="00250FB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250F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takrifkan nombor indeks dan memerihalkan kegunaannya.</w:t>
            </w:r>
          </w:p>
          <w:p w14:paraId="7968177A" w14:textId="5371DC75" w:rsidR="00250FB6" w:rsidRPr="00250FB6" w:rsidRDefault="00250FB6" w:rsidP="00250FB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250F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 dan mentafsir nombor indeks.</w:t>
            </w:r>
          </w:p>
          <w:p w14:paraId="33F1EE2A" w14:textId="2F47DA3A" w:rsidR="00250FB6" w:rsidRPr="00E216C9" w:rsidRDefault="00250FB6" w:rsidP="00250FB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250F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 masalah yang melibatkan nombor indeks.</w:t>
            </w:r>
          </w:p>
        </w:tc>
      </w:tr>
      <w:tr w:rsidR="00250FB6" w:rsidRPr="00507077" w14:paraId="08757C38" w14:textId="77777777" w:rsidTr="00043E9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3CCE868D" w14:textId="22970FF8" w:rsidR="00250FB6" w:rsidRPr="007D365C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5A0CB14D" w14:textId="77777777" w:rsidR="00250FB6" w:rsidRPr="00946888" w:rsidRDefault="00250F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:</w:t>
            </w:r>
          </w:p>
          <w:p w14:paraId="33FACE42" w14:textId="19BA800C" w:rsidR="00250FB6" w:rsidRDefault="00250F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Guru menerangkan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isi pelajaran yang akan dipelajari</w:t>
            </w:r>
            <w:r w:rsidR="00145F0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r w:rsidR="00145F05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 xml:space="preserve">menggunakan PPT Interaktif Bab </w:t>
            </w:r>
            <w:r w:rsidR="00145F05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10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37C79A69" w14:textId="77777777" w:rsidR="00250FB6" w:rsidRDefault="00250F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F7B7F37" w14:textId="77777777" w:rsidR="00250FB6" w:rsidRDefault="00250F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FCC4F5A" w14:textId="77777777" w:rsidR="00250FB6" w:rsidRDefault="00250F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:</w:t>
            </w:r>
          </w:p>
          <w:p w14:paraId="5583103C" w14:textId="52293E7E" w:rsidR="00145F05" w:rsidRDefault="00145F05" w:rsidP="00145F05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uru memberikan soalan nombor indeks untuk dijawab murid.</w:t>
            </w:r>
          </w:p>
          <w:p w14:paraId="727448DD" w14:textId="1A8ADD93" w:rsidR="00145F05" w:rsidRDefault="00145F05" w:rsidP="00145F05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Murid-murid menukar jawapan yang diperoleh sesama sendiri.</w:t>
            </w:r>
          </w:p>
          <w:p w14:paraId="5F088FDB" w14:textId="3B990E80" w:rsidR="00145F05" w:rsidRDefault="00145F05" w:rsidP="00145F05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uru memberikan jawapan dan murid menyemak jawapan rakan masing-masing.</w:t>
            </w:r>
          </w:p>
          <w:p w14:paraId="582575E5" w14:textId="77777777" w:rsidR="00145F05" w:rsidRPr="00145F05" w:rsidRDefault="00145F05" w:rsidP="00145F0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630A800" w14:textId="77777777" w:rsidR="00145F05" w:rsidRPr="00145F05" w:rsidRDefault="00145F05" w:rsidP="00145F0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24B13CC" w14:textId="77777777" w:rsidR="00250FB6" w:rsidRPr="00946888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:</w:t>
            </w:r>
          </w:p>
          <w:p w14:paraId="5543575E" w14:textId="77777777" w:rsidR="00250FB6" w:rsidRPr="00145F05" w:rsidRDefault="00250FB6" w:rsidP="00145F0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45F05">
              <w:rPr>
                <w:rFonts w:ascii="Arial" w:hAnsi="Arial" w:cs="Arial"/>
                <w:sz w:val="20"/>
                <w:szCs w:val="20"/>
                <w:lang w:val="en-US"/>
              </w:rPr>
              <w:t>Guru memberikan latihan berserta jawapan akhir kepada murid untuk dibuat di rumah</w:t>
            </w:r>
            <w:r w:rsidRPr="00C670E1">
              <w:t>.</w:t>
            </w:r>
          </w:p>
          <w:p w14:paraId="137B9E52" w14:textId="7FF308D3" w:rsidR="00250FB6" w:rsidRPr="00145F05" w:rsidRDefault="00250FB6" w:rsidP="00145F0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250FB6" w:rsidRPr="00507077" w14:paraId="4CD2DB2A" w14:textId="77777777" w:rsidTr="00043E9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1E2B2E50" w14:textId="77777777" w:rsidR="00250FB6" w:rsidRPr="007D365C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799C6EDA" w14:textId="77777777" w:rsidR="00250FB6" w:rsidRPr="00630C2B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29641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0FB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50FB6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250FB6" w:rsidRPr="00FE7F4C">
              <w:rPr>
                <w:rFonts w:ascii="Arial" w:hAnsi="Arial" w:cs="Arial"/>
                <w:sz w:val="20"/>
                <w:szCs w:val="20"/>
              </w:rPr>
              <w:t>urid dapat mencapai objektif pembelajaran dengan baik</w:t>
            </w:r>
            <w:r w:rsidR="00250FB6">
              <w:rPr>
                <w:rFonts w:ascii="Arial" w:hAnsi="Arial" w:cs="Arial"/>
                <w:sz w:val="20"/>
                <w:szCs w:val="20"/>
              </w:rPr>
              <w:t xml:space="preserve"> dan diberi latihan pengukuhan</w:t>
            </w:r>
            <w:r w:rsidR="00250FB6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1559F74" w14:textId="77777777" w:rsidR="00250FB6" w:rsidRPr="00507077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63755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0FB6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50FB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250FB6">
              <w:rPr>
                <w:rFonts w:ascii="Arial" w:hAnsi="Arial" w:cs="Arial"/>
                <w:sz w:val="20"/>
                <w:szCs w:val="20"/>
              </w:rPr>
              <w:t>M</w:t>
            </w:r>
            <w:r w:rsidR="00250FB6" w:rsidRPr="00FE7F4C">
              <w:rPr>
                <w:rFonts w:ascii="Arial" w:hAnsi="Arial" w:cs="Arial"/>
                <w:sz w:val="20"/>
                <w:szCs w:val="20"/>
              </w:rPr>
              <w:t>urid tidak dapat mencapai objektif pembelajaran</w:t>
            </w:r>
            <w:r w:rsidR="00250FB6">
              <w:rPr>
                <w:rFonts w:ascii="Arial" w:hAnsi="Arial" w:cs="Arial"/>
                <w:sz w:val="20"/>
                <w:szCs w:val="20"/>
              </w:rPr>
              <w:t xml:space="preserve"> akan diberi bimbingan khas dan latihan pemulihan</w:t>
            </w:r>
            <w:r w:rsidR="00250FB6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5B3B5DC3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250FB6" w14:paraId="7B97A419" w14:textId="77777777" w:rsidTr="00043E9D">
        <w:tc>
          <w:tcPr>
            <w:tcW w:w="10790" w:type="dxa"/>
            <w:gridSpan w:val="5"/>
            <w:shd w:val="clear" w:color="auto" w:fill="92D050"/>
          </w:tcPr>
          <w:p w14:paraId="451F17A7" w14:textId="77777777" w:rsidR="00250FB6" w:rsidRPr="004B546B" w:rsidRDefault="00250FB6" w:rsidP="00043E9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54DB494B" w14:textId="77777777" w:rsidR="00250FB6" w:rsidRDefault="00250FB6" w:rsidP="00043E9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250FB6" w:rsidRPr="00507077" w14:paraId="1255E491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037F5BD5" w14:textId="77777777" w:rsidR="00250FB6" w:rsidRPr="007D365C" w:rsidRDefault="00250F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47F29A86" w14:textId="77777777" w:rsidR="00250FB6" w:rsidRPr="00507077" w:rsidRDefault="00250FB6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411EDD99" w14:textId="77777777" w:rsidR="00250FB6" w:rsidRPr="007D365C" w:rsidRDefault="00250F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06043874"/>
            <w:placeholder>
              <w:docPart w:val="4F38FBE5DB5845A4A71D07E1AB3F3D7E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58280508" w14:textId="77777777" w:rsidR="00250FB6" w:rsidRPr="00507077" w:rsidRDefault="00250FB6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50FB6" w:rsidRPr="00507077" w14:paraId="58E12B2F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042E4E4B" w14:textId="77777777" w:rsidR="00250FB6" w:rsidRPr="007D365C" w:rsidRDefault="00250F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085109352"/>
            <w:placeholder>
              <w:docPart w:val="798B2F9D761E433E8BC2EEDA500262CF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7F7E4EE3" w14:textId="77777777" w:rsidR="00250FB6" w:rsidRPr="00507077" w:rsidRDefault="00250FB6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2BA54AC9" w14:textId="77777777" w:rsidR="00250FB6" w:rsidRPr="007D365C" w:rsidRDefault="00250F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F32BF48" w14:textId="77777777" w:rsidR="00250FB6" w:rsidRPr="00507077" w:rsidRDefault="00250FB6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250FB6" w:rsidRPr="00507077" w14:paraId="0D56B4A2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514297FE" w14:textId="77777777" w:rsidR="00250FB6" w:rsidRPr="007D365C" w:rsidRDefault="00250F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316305965"/>
            <w:placeholder>
              <w:docPart w:val="7A992B5FF47F4970ABA7EF3F4005D94D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02CDD706" w14:textId="77777777" w:rsidR="00250FB6" w:rsidRPr="00507077" w:rsidRDefault="00250FB6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2DBEBC4D" w14:textId="77777777" w:rsidR="00250FB6" w:rsidRPr="007D365C" w:rsidRDefault="00250FB6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minit)</w:t>
            </w:r>
          </w:p>
        </w:tc>
        <w:tc>
          <w:tcPr>
            <w:tcW w:w="2969" w:type="dxa"/>
          </w:tcPr>
          <w:p w14:paraId="094A9585" w14:textId="77777777" w:rsidR="00250FB6" w:rsidRPr="00507077" w:rsidRDefault="00250FB6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250FB6" w:rsidRPr="00507077" w14:paraId="03076B3F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25C6FDC" w14:textId="77777777" w:rsidR="00250FB6" w:rsidRPr="007D365C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30710328"/>
            <w:placeholder>
              <w:docPart w:val="6A10421568454F0CB1254212AC16A0A7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Trigonometri" w:value="Trigonometri"/>
              <w:listItem w:displayText="Statistik" w:value="Statistik"/>
            </w:dropDownList>
          </w:sdtPr>
          <w:sdtContent>
            <w:tc>
              <w:tcPr>
                <w:tcW w:w="8907" w:type="dxa"/>
                <w:gridSpan w:val="4"/>
              </w:tcPr>
              <w:p w14:paraId="3F3C2FED" w14:textId="68CD5E6B" w:rsidR="00250FB6" w:rsidRPr="00507077" w:rsidRDefault="00EA368B" w:rsidP="00043E9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Statistik</w:t>
                </w:r>
              </w:p>
            </w:tc>
          </w:sdtContent>
        </w:sdt>
      </w:tr>
      <w:tr w:rsidR="00250FB6" w:rsidRPr="00507077" w14:paraId="10B637E2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EAA02B0" w14:textId="77777777" w:rsidR="00250FB6" w:rsidRPr="007D365C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6B35F99F" w14:textId="77777777" w:rsidR="00250FB6" w:rsidRPr="00507077" w:rsidRDefault="00250F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ombor Indeks</w:t>
            </w:r>
          </w:p>
        </w:tc>
      </w:tr>
      <w:tr w:rsidR="00250FB6" w:rsidRPr="00507077" w14:paraId="0E222660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98A9AF7" w14:textId="77777777" w:rsidR="00250FB6" w:rsidRPr="007D365C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567C29C" w14:textId="61F7E09D" w:rsidR="00250FB6" w:rsidRPr="00507077" w:rsidRDefault="00250F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50FB6">
              <w:rPr>
                <w:rFonts w:ascii="Arial" w:hAnsi="Arial" w:cs="Arial"/>
                <w:sz w:val="20"/>
                <w:szCs w:val="20"/>
                <w:lang w:val="en-US"/>
              </w:rPr>
              <w:t>10.2 Indeks Gubahan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48A19C16" w14:textId="77777777" w:rsidR="00250FB6" w:rsidRPr="00507077" w:rsidRDefault="00250F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7AEDC16B" w14:textId="1EE6FA8B" w:rsidR="00250FB6" w:rsidRPr="00507077" w:rsidRDefault="00250FB6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0.2.1, 10.2.2</w:t>
            </w:r>
          </w:p>
        </w:tc>
      </w:tr>
      <w:tr w:rsidR="00250FB6" w:rsidRPr="00302BB4" w14:paraId="6CB0739F" w14:textId="77777777" w:rsidTr="00043E9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4F26F822" w14:textId="77777777" w:rsidR="00250FB6" w:rsidRPr="007D365C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250A003A" w14:textId="77777777" w:rsidR="00250FB6" w:rsidRPr="00507077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ada akhir pengajaran dan pembelajara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dapat:</w:t>
            </w:r>
          </w:p>
          <w:p w14:paraId="57BAAF12" w14:textId="77777777" w:rsidR="00250FB6" w:rsidRPr="00250FB6" w:rsidRDefault="00250FB6" w:rsidP="00250FB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250F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 dan mentafsir indeks gubahan tanpa pemberat dan dengan pemberat.</w:t>
            </w:r>
          </w:p>
          <w:p w14:paraId="63130B96" w14:textId="26536B3B" w:rsidR="00250FB6" w:rsidRPr="00E216C9" w:rsidRDefault="00250FB6" w:rsidP="00250FB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250FB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 masalah yang melibatkan nombor indeks dan indeks gubahan.</w:t>
            </w:r>
          </w:p>
        </w:tc>
      </w:tr>
      <w:tr w:rsidR="00250FB6" w:rsidRPr="00507077" w14:paraId="556954EA" w14:textId="77777777" w:rsidTr="00043E9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8509DD0" w14:textId="16AAB713" w:rsidR="00250FB6" w:rsidRPr="007D365C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57C30290" w14:textId="77777777" w:rsidR="00250FB6" w:rsidRPr="00946888" w:rsidRDefault="00250F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:</w:t>
            </w:r>
          </w:p>
          <w:p w14:paraId="6F462B85" w14:textId="7E25A282" w:rsidR="00250FB6" w:rsidRDefault="00250F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Guru menerangkan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isi pelajaran yang akan dipelajari</w:t>
            </w:r>
            <w:r w:rsidR="00145F0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r w:rsidR="00145F05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 xml:space="preserve">menggunakan PPT Interaktif Bab </w:t>
            </w:r>
            <w:r w:rsidR="00145F05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10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72008C04" w14:textId="77777777" w:rsidR="00250FB6" w:rsidRDefault="00250F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A087BA7" w14:textId="77777777" w:rsidR="00250FB6" w:rsidRDefault="00250F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27C756E" w14:textId="77777777" w:rsidR="00250FB6" w:rsidRDefault="00250FB6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:</w:t>
            </w:r>
          </w:p>
          <w:p w14:paraId="30749CAB" w14:textId="77777777" w:rsidR="00250FB6" w:rsidRPr="00250FB6" w:rsidRDefault="00250FB6" w:rsidP="00250FB6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50FB6">
              <w:rPr>
                <w:rFonts w:ascii="Arial" w:hAnsi="Arial" w:cs="Arial"/>
                <w:sz w:val="20"/>
                <w:szCs w:val="20"/>
                <w:lang w:val="en-US"/>
              </w:rPr>
              <w:t>Lakukan aktiviti ini secara berkumpulan.</w:t>
            </w:r>
          </w:p>
          <w:p w14:paraId="04AB18B4" w14:textId="00DF5E3A" w:rsidR="00250FB6" w:rsidRPr="00250FB6" w:rsidRDefault="00250FB6" w:rsidP="00250FB6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50FB6">
              <w:rPr>
                <w:rFonts w:ascii="Arial" w:hAnsi="Arial" w:cs="Arial"/>
                <w:sz w:val="20"/>
                <w:szCs w:val="20"/>
                <w:lang w:val="en-US"/>
              </w:rPr>
              <w:t>Setiap kumpulan mendapatkan kes/situasi yang melibatkan penggunaan indeks gubahan dalam pelbagai bidang.</w:t>
            </w:r>
          </w:p>
          <w:p w14:paraId="2CBF7EF9" w14:textId="07DAB0B4" w:rsidR="00250FB6" w:rsidRPr="00250FB6" w:rsidRDefault="00250FB6" w:rsidP="00250FB6">
            <w:pPr>
              <w:pStyle w:val="ListParagraph"/>
              <w:numPr>
                <w:ilvl w:val="0"/>
                <w:numId w:val="3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50FB6">
              <w:rPr>
                <w:rFonts w:ascii="Arial" w:hAnsi="Arial" w:cs="Arial"/>
                <w:sz w:val="20"/>
                <w:szCs w:val="20"/>
                <w:lang w:val="en-US"/>
              </w:rPr>
              <w:t>Ringkaskan hasil dapatan kumpulan anda untuk dibentangkan dalam kelas sebagai perkongsian.</w:t>
            </w:r>
          </w:p>
          <w:p w14:paraId="0BB1ECE8" w14:textId="77777777" w:rsidR="00250FB6" w:rsidRPr="00F953B2" w:rsidRDefault="00250FB6" w:rsidP="00043E9D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43DA41FE" w14:textId="77777777" w:rsidR="00250FB6" w:rsidRPr="00946888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:</w:t>
            </w:r>
          </w:p>
          <w:p w14:paraId="27229294" w14:textId="77777777" w:rsidR="00250FB6" w:rsidRPr="00145F05" w:rsidRDefault="00250FB6" w:rsidP="00145F0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45F05">
              <w:rPr>
                <w:rFonts w:ascii="Arial" w:hAnsi="Arial" w:cs="Arial"/>
                <w:sz w:val="20"/>
                <w:szCs w:val="20"/>
                <w:lang w:val="en-US"/>
              </w:rPr>
              <w:t>Guru memberikan latihan berserta jawapan akhir kepada murid untuk dibuat di rumah</w:t>
            </w:r>
            <w:r w:rsidRPr="00C670E1">
              <w:t>.</w:t>
            </w:r>
          </w:p>
          <w:p w14:paraId="745E016B" w14:textId="2E3E01AF" w:rsidR="00250FB6" w:rsidRPr="00145F05" w:rsidRDefault="00250FB6" w:rsidP="00145F0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250FB6" w:rsidRPr="00507077" w14:paraId="700A421D" w14:textId="77777777" w:rsidTr="00043E9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4EB7657" w14:textId="77777777" w:rsidR="00250FB6" w:rsidRPr="007D365C" w:rsidRDefault="00250FB6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1827BF93" w14:textId="77777777" w:rsidR="00250FB6" w:rsidRPr="00630C2B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073469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0FB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50FB6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250FB6" w:rsidRPr="00FE7F4C">
              <w:rPr>
                <w:rFonts w:ascii="Arial" w:hAnsi="Arial" w:cs="Arial"/>
                <w:sz w:val="20"/>
                <w:szCs w:val="20"/>
              </w:rPr>
              <w:t>urid dapat mencapai objektif pembelajaran dengan baik</w:t>
            </w:r>
            <w:r w:rsidR="00250FB6">
              <w:rPr>
                <w:rFonts w:ascii="Arial" w:hAnsi="Arial" w:cs="Arial"/>
                <w:sz w:val="20"/>
                <w:szCs w:val="20"/>
              </w:rPr>
              <w:t xml:space="preserve"> dan diberi latihan pengukuhan</w:t>
            </w:r>
            <w:r w:rsidR="00250FB6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7ED2752" w14:textId="77777777" w:rsidR="00250FB6" w:rsidRPr="00507077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78904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0FB6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50FB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250FB6">
              <w:rPr>
                <w:rFonts w:ascii="Arial" w:hAnsi="Arial" w:cs="Arial"/>
                <w:sz w:val="20"/>
                <w:szCs w:val="20"/>
              </w:rPr>
              <w:t>M</w:t>
            </w:r>
            <w:r w:rsidR="00250FB6" w:rsidRPr="00FE7F4C">
              <w:rPr>
                <w:rFonts w:ascii="Arial" w:hAnsi="Arial" w:cs="Arial"/>
                <w:sz w:val="20"/>
                <w:szCs w:val="20"/>
              </w:rPr>
              <w:t>urid tidak dapat mencapai objektif pembelajaran</w:t>
            </w:r>
            <w:r w:rsidR="00250FB6">
              <w:rPr>
                <w:rFonts w:ascii="Arial" w:hAnsi="Arial" w:cs="Arial"/>
                <w:sz w:val="20"/>
                <w:szCs w:val="20"/>
              </w:rPr>
              <w:t xml:space="preserve"> akan diberi bimbingan khas dan latihan pemulihan</w:t>
            </w:r>
            <w:r w:rsidR="00250FB6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316265E8" w14:textId="77777777" w:rsidR="00250FB6" w:rsidRDefault="00250FB6"/>
    <w:sectPr w:rsidR="00250FB6" w:rsidSect="00250FB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84947"/>
    <w:multiLevelType w:val="hybridMultilevel"/>
    <w:tmpl w:val="204C49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B911C00"/>
    <w:multiLevelType w:val="hybridMultilevel"/>
    <w:tmpl w:val="09D6BF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B224530"/>
    <w:multiLevelType w:val="hybridMultilevel"/>
    <w:tmpl w:val="F5124B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CE018C2"/>
    <w:multiLevelType w:val="hybridMultilevel"/>
    <w:tmpl w:val="D47C2F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46755930">
    <w:abstractNumId w:val="1"/>
  </w:num>
  <w:num w:numId="2" w16cid:durableId="333652557">
    <w:abstractNumId w:val="3"/>
  </w:num>
  <w:num w:numId="3" w16cid:durableId="271714779">
    <w:abstractNumId w:val="4"/>
  </w:num>
  <w:num w:numId="4" w16cid:durableId="1026367047">
    <w:abstractNumId w:val="0"/>
  </w:num>
  <w:num w:numId="5" w16cid:durableId="2116190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NzI2Nza0MLUwMzRS0lEKTi0uzszPAykwrAUAOxzdySwAAAA="/>
  </w:docVars>
  <w:rsids>
    <w:rsidRoot w:val="00250FB6"/>
    <w:rsid w:val="00145F05"/>
    <w:rsid w:val="00250FB6"/>
    <w:rsid w:val="007620DD"/>
    <w:rsid w:val="008473B9"/>
    <w:rsid w:val="009532EF"/>
    <w:rsid w:val="00EA3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8F264"/>
  <w15:chartTrackingRefBased/>
  <w15:docId w15:val="{885CD3F4-1978-4E75-952E-08A225D05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FB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0F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50FB6"/>
    <w:rPr>
      <w:color w:val="808080"/>
    </w:rPr>
  </w:style>
  <w:style w:type="paragraph" w:styleId="ListParagraph">
    <w:name w:val="List Paragraph"/>
    <w:basedOn w:val="Normal"/>
    <w:uiPriority w:val="34"/>
    <w:qFormat/>
    <w:rsid w:val="00250F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205C29573349A38D9E5AECAE632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20E9F-42D3-4C61-94CE-142248985D80}"/>
      </w:docPartPr>
      <w:docPartBody>
        <w:p w:rsidR="00AD01CB" w:rsidRDefault="00AD01CB" w:rsidP="00AD01CB">
          <w:pPr>
            <w:pStyle w:val="80205C29573349A38D9E5AECAE632613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F3C16065E2CE46C1A4C5650BCA40F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41638-5BD5-4625-9BA9-7B11AAC3562E}"/>
      </w:docPartPr>
      <w:docPartBody>
        <w:p w:rsidR="00AD01CB" w:rsidRDefault="00AD01CB" w:rsidP="00AD01CB">
          <w:pPr>
            <w:pStyle w:val="F3C16065E2CE46C1A4C5650BCA40F7C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A2852D5685D416D9C15AABCC4D8C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E4C41-EDBC-42C8-B145-89984D9AC46B}"/>
      </w:docPartPr>
      <w:docPartBody>
        <w:p w:rsidR="00AD01CB" w:rsidRDefault="00AD01CB" w:rsidP="00AD01CB">
          <w:pPr>
            <w:pStyle w:val="0A2852D5685D416D9C15AABCC4D8C79C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C9690C311B6C4D769FEEEAF4BDAB6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B0A25-111C-49C7-B006-1B5493858974}"/>
      </w:docPartPr>
      <w:docPartBody>
        <w:p w:rsidR="00AD01CB" w:rsidRDefault="00AD01CB" w:rsidP="00AD01CB">
          <w:pPr>
            <w:pStyle w:val="C9690C311B6C4D769FEEEAF4BDAB6F8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4F38FBE5DB5845A4A71D07E1AB3F3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F2178-F9C8-4EBE-B33B-3249517DFB6E}"/>
      </w:docPartPr>
      <w:docPartBody>
        <w:p w:rsidR="00AD01CB" w:rsidRDefault="00AD01CB" w:rsidP="00AD01CB">
          <w:pPr>
            <w:pStyle w:val="4F38FBE5DB5845A4A71D07E1AB3F3D7E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798B2F9D761E433E8BC2EEDA50026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4A52C-3BCF-4BFA-A816-A34370B9576F}"/>
      </w:docPartPr>
      <w:docPartBody>
        <w:p w:rsidR="00AD01CB" w:rsidRDefault="00AD01CB" w:rsidP="00AD01CB">
          <w:pPr>
            <w:pStyle w:val="798B2F9D761E433E8BC2EEDA500262CF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7A992B5FF47F4970ABA7EF3F4005D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62B4E-8E47-4589-AF42-733333226207}"/>
      </w:docPartPr>
      <w:docPartBody>
        <w:p w:rsidR="00AD01CB" w:rsidRDefault="00AD01CB" w:rsidP="00AD01CB">
          <w:pPr>
            <w:pStyle w:val="7A992B5FF47F4970ABA7EF3F4005D94D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6A10421568454F0CB1254212AC16A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30911-4199-498F-98F6-486A3CBE5074}"/>
      </w:docPartPr>
      <w:docPartBody>
        <w:p w:rsidR="00AD01CB" w:rsidRDefault="00AD01CB" w:rsidP="00AD01CB">
          <w:pPr>
            <w:pStyle w:val="6A10421568454F0CB1254212AC16A0A7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01CB"/>
    <w:rsid w:val="00AD01CB"/>
    <w:rsid w:val="00C94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01CB"/>
    <w:rPr>
      <w:color w:val="808080"/>
    </w:rPr>
  </w:style>
  <w:style w:type="paragraph" w:customStyle="1" w:styleId="80205C29573349A38D9E5AECAE632613">
    <w:name w:val="80205C29573349A38D9E5AECAE632613"/>
    <w:rsid w:val="00AD01CB"/>
  </w:style>
  <w:style w:type="paragraph" w:customStyle="1" w:styleId="F3C16065E2CE46C1A4C5650BCA40F7C1">
    <w:name w:val="F3C16065E2CE46C1A4C5650BCA40F7C1"/>
    <w:rsid w:val="00AD01CB"/>
  </w:style>
  <w:style w:type="paragraph" w:customStyle="1" w:styleId="0A2852D5685D416D9C15AABCC4D8C79C">
    <w:name w:val="0A2852D5685D416D9C15AABCC4D8C79C"/>
    <w:rsid w:val="00AD01CB"/>
  </w:style>
  <w:style w:type="paragraph" w:customStyle="1" w:styleId="C9690C311B6C4D769FEEEAF4BDAB6F8C">
    <w:name w:val="C9690C311B6C4D769FEEEAF4BDAB6F8C"/>
    <w:rsid w:val="00AD01CB"/>
  </w:style>
  <w:style w:type="paragraph" w:customStyle="1" w:styleId="4F38FBE5DB5845A4A71D07E1AB3F3D7E">
    <w:name w:val="4F38FBE5DB5845A4A71D07E1AB3F3D7E"/>
    <w:rsid w:val="00AD01CB"/>
  </w:style>
  <w:style w:type="paragraph" w:customStyle="1" w:styleId="798B2F9D761E433E8BC2EEDA500262CF">
    <w:name w:val="798B2F9D761E433E8BC2EEDA500262CF"/>
    <w:rsid w:val="00AD01CB"/>
  </w:style>
  <w:style w:type="paragraph" w:customStyle="1" w:styleId="7A992B5FF47F4970ABA7EF3F4005D94D">
    <w:name w:val="7A992B5FF47F4970ABA7EF3F4005D94D"/>
    <w:rsid w:val="00AD01CB"/>
  </w:style>
  <w:style w:type="paragraph" w:customStyle="1" w:styleId="6A10421568454F0CB1254212AC16A0A7">
    <w:name w:val="6A10421568454F0CB1254212AC16A0A7"/>
    <w:rsid w:val="00AD0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2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Nurshamimi Jaafar</cp:lastModifiedBy>
  <cp:revision>4</cp:revision>
  <dcterms:created xsi:type="dcterms:W3CDTF">2023-09-29T04:40:00Z</dcterms:created>
  <dcterms:modified xsi:type="dcterms:W3CDTF">2023-11-02T05:49:00Z</dcterms:modified>
</cp:coreProperties>
</file>